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99b638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e6e000ee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3a55b6182b2d5914e082d67b91bcec150baf197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Xde5ac3e46ddb06bc1b9f3cd50c3a8f28b8b2e7e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a1cd6a1a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d6e5c3a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X60391da318899d37e8da455a47c68339852a2dd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X079bc90eeec14a786d64ec235bda6a7bec7dc8f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96d6499d447994fc82291c946fecc672e5a315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efc5af1f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X46826d18d0efc7b7f6ffd2594b0d0e5182e48f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identity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X2ab185a2d6e589e74240a14385091342b251e02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6:41Z</dcterms:created>
  <dcterms:modified xsi:type="dcterms:W3CDTF">2022-06-01T15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